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1380B1D9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94ED0">
        <w:rPr>
          <w:bCs w:val="0"/>
          <w:color w:val="642D08"/>
          <w:sz w:val="40"/>
          <w:szCs w:val="32"/>
        </w:rPr>
        <w:t xml:space="preserve">Retake </w:t>
      </w:r>
      <w:r>
        <w:rPr>
          <w:bCs w:val="0"/>
          <w:color w:val="642D08"/>
          <w:sz w:val="40"/>
          <w:szCs w:val="32"/>
        </w:rPr>
        <w:t xml:space="preserve">Exam – </w:t>
      </w:r>
      <w:r w:rsidR="00FE0E0A">
        <w:rPr>
          <w:bCs w:val="0"/>
          <w:color w:val="642D08"/>
          <w:sz w:val="40"/>
          <w:szCs w:val="32"/>
        </w:rPr>
        <w:t>Wizard Creatures Wiki</w:t>
      </w:r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 xml:space="preserve">4 </w:t>
      </w:r>
      <w:proofErr w:type="gramStart"/>
      <w:r>
        <w:rPr>
          <w:rFonts w:cstheme="minorHAnsi"/>
          <w:b/>
          <w:bCs/>
        </w:rPr>
        <w:t>hours</w:t>
      </w:r>
      <w:proofErr w:type="gramEnd"/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proofErr w:type="gramStart"/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09C90DC4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62E3B">
        <w:rPr>
          <w:rStyle w:val="jlqj4b"/>
          <w:b/>
          <w:bCs/>
          <w:lang w:val="en"/>
        </w:rPr>
        <w:t>creatures in wizard world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3A903E8E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662E3B">
        <w:rPr>
          <w:b/>
        </w:rPr>
        <w:t xml:space="preserve">all posts </w:t>
      </w:r>
      <w:r>
        <w:rPr>
          <w:rStyle w:val="jlqj4b"/>
          <w:lang w:val="en"/>
        </w:rPr>
        <w:t xml:space="preserve">page with available </w:t>
      </w:r>
      <w:r w:rsidR="00662E3B">
        <w:rPr>
          <w:rStyle w:val="jlqj4b"/>
          <w:lang w:val="en"/>
        </w:rPr>
        <w:t>creature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662E3B">
        <w:rPr>
          <w:rStyle w:val="jlqj4b"/>
          <w:b/>
          <w:bCs/>
          <w:lang w:val="en"/>
        </w:rPr>
        <w:t xml:space="preserve">first name, last </w:t>
      </w:r>
      <w:proofErr w:type="gramStart"/>
      <w:r w:rsidR="00662E3B">
        <w:rPr>
          <w:rStyle w:val="jlqj4b"/>
          <w:b/>
          <w:bCs/>
          <w:lang w:val="en"/>
        </w:rPr>
        <w:t>name</w:t>
      </w:r>
      <w:proofErr w:type="gramEnd"/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662E3B">
        <w:rPr>
          <w:rStyle w:val="jlqj4b"/>
          <w:b/>
          <w:lang w:val="en"/>
        </w:rPr>
        <w:t xml:space="preserve">voted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ac"/>
        <w:spacing w:before="120"/>
        <w:ind w:left="0"/>
        <w:rPr>
          <w:rFonts w:cstheme="minorHAnsi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DF6FB6A" w:rsidR="005563A6" w:rsidRDefault="00820BEC" w:rsidP="00820BEC">
      <w:pPr>
        <w:pStyle w:val="ac"/>
        <w:spacing w:before="120"/>
        <w:ind w:left="0"/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7318B214" wp14:editId="4445E716">
            <wp:extent cx="6626225" cy="285115"/>
            <wp:effectExtent l="0" t="0" r="3175" b="635"/>
            <wp:docPr id="1867775307" name="Картина 1867775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60110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6366E003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662E3B">
        <w:rPr>
          <w:rStyle w:val="CodeChar"/>
          <w:rFonts w:cstheme="minorHAnsi"/>
        </w:rPr>
        <w:t xml:space="preserve">all posts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1F68ACD4" w:rsidR="005563A6" w:rsidRDefault="00820BEC" w:rsidP="00820BEC">
      <w:pPr>
        <w:spacing w:after="0"/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31CB1999" wp14:editId="32D04E72">
            <wp:extent cx="6626225" cy="271780"/>
            <wp:effectExtent l="0" t="0" r="3175" b="0"/>
            <wp:docPr id="996156112" name="Картина 996156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53268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the home page and all other pages with logged-in </w:t>
      </w:r>
      <w:proofErr w:type="gramStart"/>
      <w:r>
        <w:rPr>
          <w:rFonts w:cstheme="minorHAnsi"/>
          <w:b/>
        </w:rPr>
        <w:t>navigation;</w:t>
      </w:r>
      <w:proofErr w:type="gramEnd"/>
    </w:p>
    <w:p w14:paraId="57CA0538" w14:textId="27690324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662E3B">
        <w:rPr>
          <w:rFonts w:cstheme="minorHAnsi"/>
          <w:b/>
        </w:rPr>
        <w:t xml:space="preserve">all posts </w:t>
      </w:r>
      <w:proofErr w:type="gramStart"/>
      <w:r>
        <w:rPr>
          <w:rFonts w:cstheme="minorHAnsi"/>
          <w:b/>
        </w:rPr>
        <w:t>page;</w:t>
      </w:r>
      <w:proofErr w:type="gramEnd"/>
    </w:p>
    <w:p w14:paraId="7C372788" w14:textId="5836B201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</w:t>
      </w:r>
      <w:r w:rsidR="00662E3B">
        <w:rPr>
          <w:rFonts w:cstheme="minorHAnsi"/>
          <w:b/>
          <w:bCs/>
        </w:rPr>
        <w:t>Create Post</w:t>
      </w:r>
      <w:proofErr w:type="gramStart"/>
      <w:r>
        <w:rPr>
          <w:rFonts w:cstheme="minorHAnsi"/>
          <w:b/>
          <w:bCs/>
        </w:rPr>
        <w:t>];</w:t>
      </w:r>
      <w:proofErr w:type="gramEnd"/>
    </w:p>
    <w:p w14:paraId="6AF485B6" w14:textId="142483D5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 xml:space="preserve">access the </w:t>
      </w:r>
      <w:proofErr w:type="gramStart"/>
      <w:r w:rsidR="00662E3B">
        <w:rPr>
          <w:rFonts w:cstheme="minorHAnsi"/>
          <w:b/>
        </w:rPr>
        <w:t>creatures</w:t>
      </w:r>
      <w:proofErr w:type="gramEnd"/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];</w:t>
      </w:r>
    </w:p>
    <w:p w14:paraId="41BA9A51" w14:textId="4D09C2A3" w:rsidR="005563A6" w:rsidRDefault="00662E3B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 xml:space="preserve">vote </w:t>
      </w:r>
      <w:r w:rsidR="003057CE">
        <w:rPr>
          <w:rStyle w:val="jlqj4b"/>
          <w:b/>
          <w:lang w:val="en"/>
        </w:rPr>
        <w:t xml:space="preserve">on </w:t>
      </w:r>
      <w:r w:rsidR="005563A6">
        <w:rPr>
          <w:rStyle w:val="jlqj4b"/>
          <w:b/>
          <w:lang w:val="en"/>
        </w:rPr>
        <w:t>a 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proofErr w:type="gramStart"/>
      <w:r w:rsidR="005563A6">
        <w:rPr>
          <w:rFonts w:cstheme="minorHAnsi"/>
          <w:b/>
          <w:bCs/>
        </w:rPr>
        <w:t>);</w:t>
      </w:r>
      <w:proofErr w:type="gramEnd"/>
    </w:p>
    <w:p w14:paraId="2EBEF15D" w14:textId="6D522FFE" w:rsidR="005563A6" w:rsidRDefault="005563A6">
      <w:pPr>
        <w:pStyle w:val="ac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643B70F0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r w:rsidR="00662E3B">
        <w:rPr>
          <w:b/>
        </w:rPr>
        <w:t>Wizard-Creatures-Wiki</w:t>
      </w:r>
      <w:r w:rsidR="00662E3B"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1DA52BB0" w14:textId="7F6F1976" w:rsidR="00662E3B" w:rsidRDefault="00662E3B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firstName – string (required)</w:t>
      </w:r>
    </w:p>
    <w:p w14:paraId="07700277" w14:textId="5018994F" w:rsidR="00662E3B" w:rsidRPr="0058591F" w:rsidRDefault="00662E3B" w:rsidP="00662E3B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cstheme="minorHAnsi"/>
        </w:rPr>
        <w:t>lastName – string (required)</w:t>
      </w:r>
    </w:p>
    <w:p w14:paraId="33A32D4D" w14:textId="77777777" w:rsidR="00662E3B" w:rsidRDefault="00662E3B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60782C36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 w:rsidR="00662E3B">
        <w:rPr>
          <w:rStyle w:val="jlqj4b"/>
        </w:rPr>
        <w:t>Creature</w:t>
      </w:r>
    </w:p>
    <w:p w14:paraId="2574A659" w14:textId="71D86DA1" w:rsidR="005563A6" w:rsidRPr="0058591F" w:rsidRDefault="005563A6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name – string (required)</w:t>
      </w:r>
    </w:p>
    <w:p w14:paraId="071E62D3" w14:textId="55D10D37" w:rsidR="005563A6" w:rsidRPr="0058591F" w:rsidRDefault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species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4FF4DDA2" w:rsidR="002A7FCA" w:rsidRPr="0058591F" w:rsidRDefault="00EE7B3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skinColor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ACA7A2B" w14:textId="7FE763D8" w:rsidR="002A7FCA" w:rsidRPr="0058591F" w:rsidRDefault="00EE7B3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eyeColor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4CAD72E" w14:textId="07E72452" w:rsidR="002A7FCA" w:rsidRPr="0058591F" w:rsidRDefault="00EE7B33" w:rsidP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58591F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26CDB874" w14:textId="06CD160B" w:rsidR="005563A6" w:rsidRPr="0058591F" w:rsidRDefault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vote</w:t>
      </w:r>
      <w:r w:rsidR="00137B00">
        <w:rPr>
          <w:rFonts w:ascii="Consolas" w:hAnsi="Consolas" w:cstheme="minorHAnsi"/>
          <w:b/>
          <w:noProof/>
        </w:rPr>
        <w:t>s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– an array of objects containing</w:t>
      </w:r>
      <w:r w:rsidR="005563A6" w:rsidRPr="0058591F">
        <w:rPr>
          <w:rFonts w:ascii="Consolas" w:hAnsi="Consolas" w:cstheme="minorHAnsi"/>
          <w:b/>
          <w:noProof/>
          <w:lang w:val="bg-BG"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the users</w:t>
      </w:r>
      <w:r w:rsidR="005217A7">
        <w:rPr>
          <w:rFonts w:ascii="Consolas" w:hAnsi="Consolas" w:cstheme="minorHAnsi"/>
          <w:b/>
          <w:noProof/>
        </w:rPr>
        <w:t>'</w:t>
      </w:r>
      <w:r w:rsidR="005563A6" w:rsidRPr="0058591F">
        <w:rPr>
          <w:rFonts w:ascii="Consolas" w:hAnsi="Consolas" w:cstheme="minorHAnsi"/>
          <w:b/>
          <w:noProof/>
        </w:rPr>
        <w:t xml:space="preserve"> ID</w:t>
      </w:r>
    </w:p>
    <w:p w14:paraId="3D29F2F0" w14:textId="77777777" w:rsidR="005563A6" w:rsidRPr="0058591F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3F7544FE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D1239C">
        <w:rPr>
          <w:rStyle w:val="jlqj4b"/>
          <w:b/>
          <w:lang w:val="en"/>
        </w:rPr>
        <w:t>vote</w:t>
      </w:r>
      <w:r w:rsidR="00114EFF">
        <w:rPr>
          <w:rStyle w:val="jlqj4b"/>
          <w:b/>
          <w:lang w:val="en"/>
        </w:rPr>
        <w:t>s</w:t>
      </w:r>
      <w:r w:rsidR="00D1239C">
        <w:rPr>
          <w:rStyle w:val="jlqj4b"/>
          <w:b/>
          <w:lang w:val="en"/>
        </w:rPr>
        <w:t xml:space="preserve"> for creatures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1239C">
        <w:rPr>
          <w:rFonts w:cstheme="minorHAnsi"/>
          <w:b/>
          <w:noProof/>
        </w:rPr>
        <w:t>voted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77777777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3015C65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Pr="0062183D">
        <w:rPr>
          <w:noProof/>
        </w:rPr>
        <w:drawing>
          <wp:inline distT="0" distB="0" distL="0" distR="0" wp14:anchorId="0D69C4A0" wp14:editId="3446E954">
            <wp:extent cx="6626225" cy="3313430"/>
            <wp:effectExtent l="0" t="0" r="3175" b="1270"/>
            <wp:docPr id="179185682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85682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40C0EB3D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C204BA">
        <w:rPr>
          <w:b/>
        </w:rPr>
        <w:t xml:space="preserve">first name, last name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09C0D0A7" w:rsidR="005563A6" w:rsidRDefault="0062183D" w:rsidP="005563A6">
      <w:pPr>
        <w:rPr>
          <w:lang w:val="bg-BG"/>
        </w:rPr>
      </w:pPr>
      <w:r w:rsidRPr="0062183D">
        <w:rPr>
          <w:noProof/>
        </w:rPr>
        <w:drawing>
          <wp:inline distT="0" distB="0" distL="0" distR="0" wp14:anchorId="663991C6" wp14:editId="27F946B9">
            <wp:extent cx="6626225" cy="3782695"/>
            <wp:effectExtent l="0" t="0" r="3175" b="8255"/>
            <wp:docPr id="694400800" name="Картина 1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400800" name="Картина 1" descr="Картина, която съдържа текст, екранна снимка, Дигитална композиция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51460286" w:rsidR="005563A6" w:rsidRDefault="0062183D" w:rsidP="005563A6">
      <w:pPr>
        <w:rPr>
          <w:lang w:val="bg-BG"/>
        </w:rPr>
      </w:pPr>
      <w:r w:rsidRPr="0062183D">
        <w:rPr>
          <w:noProof/>
          <w:lang w:val="bg-BG"/>
        </w:rPr>
        <w:lastRenderedPageBreak/>
        <w:drawing>
          <wp:inline distT="0" distB="0" distL="0" distR="0" wp14:anchorId="10BBB860" wp14:editId="7D2CCF6C">
            <wp:extent cx="6626225" cy="3078480"/>
            <wp:effectExtent l="0" t="0" r="3175" b="7620"/>
            <wp:docPr id="1533104477" name="Картина 1" descr="Картина, която съдържа текст, екранна снимка, Дигитална композиция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104477" name="Картина 1" descr="Картина, която съдържа текст, екранна снимка, Дигитална композиция, Графич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6E0A9684" w:rsidR="005563A6" w:rsidRDefault="00114EFF" w:rsidP="005563A6">
      <w:pPr>
        <w:pStyle w:val="4"/>
        <w:rPr>
          <w:rFonts w:cstheme="minorHAnsi"/>
        </w:rPr>
      </w:pPr>
      <w:r>
        <w:t>All Posts</w:t>
      </w:r>
      <w:r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491F584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C204BA">
        <w:rPr>
          <w:rStyle w:val="jlqj4b"/>
          <w:lang w:val="en"/>
        </w:rPr>
        <w:t xml:space="preserve">creature </w:t>
      </w:r>
      <w:r>
        <w:rPr>
          <w:rStyle w:val="jlqj4b"/>
          <w:lang w:val="en"/>
        </w:rPr>
        <w:t>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C204BA">
        <w:rPr>
          <w:rStyle w:val="jlqj4b"/>
          <w:b/>
        </w:rPr>
        <w:t>creature</w:t>
      </w:r>
      <w:r w:rsidR="00D1239C">
        <w:rPr>
          <w:rStyle w:val="jlqj4b"/>
          <w:b/>
        </w:rPr>
        <w:t>'</w:t>
      </w:r>
      <w:r w:rsidR="00C204BA">
        <w:rPr>
          <w:rStyle w:val="jlqj4b"/>
          <w:b/>
        </w:rPr>
        <w:t xml:space="preserve">s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C204BA">
        <w:rPr>
          <w:rStyle w:val="jlqj4b"/>
          <w:b/>
          <w:bCs/>
          <w:lang w:val="en"/>
        </w:rPr>
        <w:t>species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C204BA">
        <w:rPr>
          <w:rStyle w:val="jlqj4b"/>
          <w:b/>
          <w:bCs/>
          <w:lang w:val="en"/>
        </w:rPr>
        <w:t>d</w:t>
      </w:r>
      <w:r w:rsidR="00C204BA">
        <w:rPr>
          <w:rStyle w:val="jlqj4b"/>
          <w:b/>
          <w:lang w:val="en"/>
        </w:rPr>
        <w:t>escrip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C204BA">
        <w:rPr>
          <w:rStyle w:val="jlqj4b"/>
          <w:b/>
          <w:lang w:val="en"/>
        </w:rPr>
        <w:t>creature</w:t>
      </w:r>
      <w:r>
        <w:rPr>
          <w:rStyle w:val="jlqj4b"/>
          <w:lang w:val="en"/>
        </w:rPr>
        <w:t>. As in the picture below:</w:t>
      </w:r>
    </w:p>
    <w:p w14:paraId="0D2D3062" w14:textId="6A2C3884" w:rsidR="005563A6" w:rsidRDefault="00C204BA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C204B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7200C853" wp14:editId="7332D293">
            <wp:extent cx="6626225" cy="4610735"/>
            <wp:effectExtent l="0" t="0" r="3175" b="0"/>
            <wp:docPr id="874495077" name="Картина 1" descr="Картина, която съдържа Човешко лице, текст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5077" name="Картина 1" descr="Картина, която съдържа Човешко лице, текст, човек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DB355DF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lastRenderedPageBreak/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C204BA">
        <w:rPr>
          <w:rFonts w:cstheme="minorHAnsi"/>
          <w:noProof/>
        </w:rPr>
        <w:t xml:space="preserve">creature </w:t>
      </w:r>
      <w:r>
        <w:rPr>
          <w:rFonts w:cstheme="minorHAnsi"/>
          <w:noProof/>
        </w:rPr>
        <w:t>post.</w:t>
      </w:r>
    </w:p>
    <w:p w14:paraId="4B3F7D8E" w14:textId="2EA82E39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C204BA">
        <w:t xml:space="preserve">creatures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>There are no posts yet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05021A07" w:rsidR="005563A6" w:rsidRPr="00FA5A8E" w:rsidRDefault="00C204BA" w:rsidP="005563A6">
      <w:pPr>
        <w:rPr>
          <w:b/>
          <w:bCs/>
        </w:rPr>
      </w:pPr>
      <w:r w:rsidRPr="00C204BA">
        <w:rPr>
          <w:b/>
          <w:bCs/>
          <w:noProof/>
        </w:rPr>
        <w:drawing>
          <wp:inline distT="0" distB="0" distL="0" distR="0" wp14:anchorId="44F9BA45" wp14:editId="71F7F773">
            <wp:extent cx="6626225" cy="3078480"/>
            <wp:effectExtent l="0" t="0" r="3175" b="7620"/>
            <wp:docPr id="1034665882" name="Картина 1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65882" name="Картина 1" descr="Картина, която съдържа екранна снимка,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5BC41ED6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696952">
        <w:rPr>
          <w:rStyle w:val="jlqj4b"/>
          <w:lang w:val="en"/>
        </w:rPr>
        <w:t xml:space="preserve">creature's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2530D754" w14:textId="2992EC68" w:rsidR="00696952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4A41E54" w14:textId="0DDFD46F" w:rsidR="005563A6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pecies</w:t>
      </w:r>
    </w:p>
    <w:p w14:paraId="1A8768C6" w14:textId="5EE54DE3" w:rsidR="005974E5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kin color</w:t>
      </w:r>
    </w:p>
    <w:p w14:paraId="277AE549" w14:textId="1DE9D3B6" w:rsidR="005974E5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eye color</w:t>
      </w:r>
    </w:p>
    <w:p w14:paraId="372C6D6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Pr="005974E5" w:rsidRDefault="00696952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765381D4" w14:textId="77777777" w:rsidR="005563A6" w:rsidRPr="0058591F" w:rsidRDefault="005563A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3005902A" w14:textId="77777777" w:rsidR="009C0E46" w:rsidRPr="00DE4BAD" w:rsidRDefault="009C0E46" w:rsidP="009C0E4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60787552" w14:textId="77777777" w:rsidR="009C0E46" w:rsidRPr="00F142AC" w:rsidRDefault="009C0E46" w:rsidP="009C0E46">
      <w:pPr>
        <w:pStyle w:val="ac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 of votes</w:t>
      </w:r>
    </w:p>
    <w:p w14:paraId="0839B15F" w14:textId="77777777" w:rsidR="009C0E46" w:rsidRPr="00AF770C" w:rsidRDefault="009C0E46" w:rsidP="009C0E46">
      <w:pPr>
        <w:pStyle w:val="ac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>
        <w:rPr>
          <w:rFonts w:cstheme="minorHAnsi"/>
        </w:rPr>
        <w:t xml:space="preserve">, separate </w:t>
      </w:r>
      <w:proofErr w:type="spellStart"/>
      <w:r>
        <w:rPr>
          <w:rFonts w:cstheme="minorHAnsi"/>
          <w:lang w:val="bg-BG"/>
        </w:rPr>
        <w:t>their</w:t>
      </w:r>
      <w:proofErr w:type="spellEnd"/>
      <w:r>
        <w:rPr>
          <w:rFonts w:cstheme="minorHAnsi"/>
          <w:lang w:val="bg-BG"/>
        </w:rPr>
        <w:t> </w:t>
      </w:r>
      <w:proofErr w:type="spellStart"/>
      <w:r>
        <w:rPr>
          <w:rFonts w:cstheme="minorHAnsi"/>
          <w:lang w:val="bg-BG"/>
        </w:rPr>
        <w:t>email</w:t>
      </w:r>
      <w:r w:rsidRPr="00AF770C">
        <w:rPr>
          <w:rFonts w:cstheme="minorHAnsi"/>
          <w:lang w:val="bg-BG"/>
        </w:rPr>
        <w:t>s</w:t>
      </w:r>
      <w:proofErr w:type="spellEnd"/>
      <w:r>
        <w:rPr>
          <w:rFonts w:cstheme="minorHAnsi"/>
        </w:rPr>
        <w:t xml:space="preserve"> </w:t>
      </w:r>
      <w:r w:rsidRPr="00AF770C">
        <w:rPr>
          <w:rFonts w:cstheme="minorHAnsi"/>
        </w:rPr>
        <w:t>with</w:t>
      </w:r>
      <w:r w:rsidRPr="00AF770C">
        <w:rPr>
          <w:rFonts w:cstheme="minorHAnsi"/>
          <w:b/>
          <w:bCs/>
        </w:rPr>
        <w:t xml:space="preserve"> comma</w:t>
      </w:r>
      <w:r w:rsidRPr="00AF770C">
        <w:rPr>
          <w:rFonts w:cstheme="minorHAnsi"/>
        </w:rPr>
        <w:t xml:space="preserve"> and </w:t>
      </w:r>
      <w:r w:rsidRPr="00DE4BAD">
        <w:rPr>
          <w:rFonts w:cstheme="minorHAnsi"/>
          <w:b/>
          <w:bCs/>
        </w:rPr>
        <w:t>space</w:t>
      </w:r>
      <w:r w:rsidRPr="00DE4BAD">
        <w:rPr>
          <w:rFonts w:cstheme="minorHAnsi"/>
          <w:b/>
        </w:rPr>
        <w:t xml:space="preserve"> ", "</w:t>
      </w:r>
    </w:p>
    <w:p w14:paraId="1F653DB8" w14:textId="04C0B1F8" w:rsidR="009C0E46" w:rsidRPr="0058591F" w:rsidRDefault="009C0E46" w:rsidP="0058591F">
      <w:pPr>
        <w:pStyle w:val="ac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proofErr w:type="spellStart"/>
      <w:r>
        <w:rPr>
          <w:rFonts w:cstheme="minorHAnsi"/>
          <w:b/>
          <w:bCs/>
          <w:lang w:val="bg-BG"/>
        </w:rPr>
        <w:t>No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one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has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voted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yet</w:t>
      </w:r>
      <w:proofErr w:type="spellEnd"/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1AEE5665" w:rsidR="005563A6" w:rsidRDefault="0072365B" w:rsidP="005563A6">
      <w:pPr>
        <w:rPr>
          <w:rStyle w:val="jlqj4b"/>
          <w:lang w:val="bg-BG"/>
        </w:rPr>
      </w:pPr>
      <w:r w:rsidRPr="0072365B">
        <w:rPr>
          <w:noProof/>
        </w:rPr>
        <w:lastRenderedPageBreak/>
        <w:t xml:space="preserve"> </w:t>
      </w:r>
      <w:r w:rsidRPr="0072365B">
        <w:rPr>
          <w:rStyle w:val="jlqj4b"/>
          <w:noProof/>
          <w:lang w:val="bg-BG"/>
        </w:rPr>
        <w:drawing>
          <wp:inline distT="0" distB="0" distL="0" distR="0" wp14:anchorId="6A57AA4A" wp14:editId="58154A63">
            <wp:extent cx="6626225" cy="4358640"/>
            <wp:effectExtent l="0" t="0" r="3175" b="3810"/>
            <wp:docPr id="951459834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59834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5A5C94">
        <w:rPr>
          <w:rFonts w:cstheme="minorHAnsi"/>
        </w:rPr>
        <w:t>Animal</w:t>
      </w:r>
      <w:r>
        <w:rPr>
          <w:rFonts w:cstheme="minorHAnsi"/>
        </w:rPr>
        <w:t xml:space="preserve"> Post)</w:t>
      </w:r>
    </w:p>
    <w:p w14:paraId="55C40F7A" w14:textId="00C66EF2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D72D91">
        <w:rPr>
          <w:rStyle w:val="jlqj4b"/>
          <w:b/>
          <w:lang w:val="en"/>
        </w:rPr>
        <w:t>c</w:t>
      </w:r>
      <w:r w:rsidR="0072365B">
        <w:rPr>
          <w:rStyle w:val="jlqj4b"/>
          <w:b/>
          <w:lang w:val="en"/>
        </w:rPr>
        <w:t xml:space="preserve">reature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579AF388" w:rsidR="005563A6" w:rsidRDefault="0072365B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72365B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56CC253" wp14:editId="0C34609B">
            <wp:extent cx="6626225" cy="4572635"/>
            <wp:effectExtent l="0" t="0" r="3175" b="0"/>
            <wp:docPr id="1940132971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32971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0BCFDF41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vote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2957AE1" w:rsidR="005563A6" w:rsidRDefault="00D72D9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D72D9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AF535F7" wp14:editId="7513B998">
            <wp:extent cx="6626225" cy="4572635"/>
            <wp:effectExtent l="0" t="0" r="3175" b="0"/>
            <wp:docPr id="542511326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511326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4AF0C653" w:rsidR="005563A6" w:rsidRDefault="009C0E4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Vote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1470EC9A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9C0E46">
        <w:rPr>
          <w:rStyle w:val="jlqj4b"/>
          <w:b/>
          <w:lang w:val="en"/>
        </w:rPr>
        <w:t>vote</w:t>
      </w:r>
      <w:r>
        <w:rPr>
          <w:rStyle w:val="jlqj4b"/>
          <w:lang w:val="en"/>
        </w:rPr>
        <w:t xml:space="preserve">. </w:t>
      </w:r>
    </w:p>
    <w:p w14:paraId="5E7ABF24" w14:textId="6D3CF8FF" w:rsidR="001D18E2" w:rsidRDefault="001D18E2" w:rsidP="005563A6">
      <w:pPr>
        <w:rPr>
          <w:rStyle w:val="jlqj4b"/>
          <w:rFonts w:cstheme="minorHAnsi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When he or s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click on [Vote]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, his/her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user I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 should be added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vote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collection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the post and the user should b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redirecte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details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page for the current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creature post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3C08BCF" w14:textId="77777777" w:rsidR="00F55248" w:rsidRDefault="00F55248" w:rsidP="00F55248">
      <w:pPr>
        <w:rPr>
          <w:lang w:val="bg-BG"/>
        </w:rPr>
      </w:pPr>
      <w:r>
        <w:rPr>
          <w:rStyle w:val="jlqj4b"/>
          <w:lang w:val="en"/>
        </w:rPr>
        <w:t>I</w:t>
      </w:r>
      <w:r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the </w:t>
      </w:r>
      <w:r w:rsidRPr="00690C6C">
        <w:rPr>
          <w:rStyle w:val="jlqj4b"/>
          <w:b/>
          <w:lang w:val="en"/>
        </w:rPr>
        <w:t>emails</w:t>
      </w:r>
      <w:r>
        <w:rPr>
          <w:rStyle w:val="jlqj4b"/>
          <w:lang w:val="en"/>
        </w:rPr>
        <w:t xml:space="preserve"> of the people who voted must be displayed.</w:t>
      </w:r>
    </w:p>
    <w:p w14:paraId="6CC06800" w14:textId="77777777" w:rsidR="00F55248" w:rsidRPr="00690C6C" w:rsidRDefault="00F55248" w:rsidP="00F55248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he should see </w:t>
      </w:r>
      <w:r w:rsidRPr="00A94C93">
        <w:rPr>
          <w:rFonts w:cstheme="minorHAnsi"/>
        </w:rPr>
        <w:t>"</w:t>
      </w:r>
      <w:proofErr w:type="spellStart"/>
      <w:r w:rsidRPr="00C5789F">
        <w:rPr>
          <w:b/>
          <w:lang w:val="bg-BG"/>
        </w:rPr>
        <w:t>Thanks</w:t>
      </w:r>
      <w:proofErr w:type="spellEnd"/>
      <w:r w:rsidRPr="00C5789F">
        <w:rPr>
          <w:b/>
          <w:lang w:val="bg-BG"/>
        </w:rPr>
        <w:t xml:space="preserve"> </w:t>
      </w:r>
      <w:proofErr w:type="spellStart"/>
      <w:proofErr w:type="gramStart"/>
      <w:r w:rsidRPr="00C5789F">
        <w:rPr>
          <w:b/>
          <w:lang w:val="bg-BG"/>
        </w:rPr>
        <w:t>For</w:t>
      </w:r>
      <w:proofErr w:type="spellEnd"/>
      <w:proofErr w:type="gramEnd"/>
      <w:r w:rsidRPr="00C5789F">
        <w:rPr>
          <w:b/>
          <w:lang w:val="bg-BG"/>
        </w:rPr>
        <w:t xml:space="preserve"> </w:t>
      </w:r>
      <w:proofErr w:type="spellStart"/>
      <w:r w:rsidRPr="00C5789F">
        <w:rPr>
          <w:b/>
          <w:lang w:val="bg-BG"/>
        </w:rPr>
        <w:t>Voting</w:t>
      </w:r>
      <w:proofErr w:type="spellEnd"/>
      <w:r w:rsidRPr="00A94C93">
        <w:rPr>
          <w:rFonts w:cstheme="minorHAnsi"/>
        </w:rPr>
        <w:t>"</w:t>
      </w:r>
      <w:r>
        <w:rPr>
          <w:rStyle w:val="jlqj4b"/>
        </w:rPr>
        <w:t xml:space="preserve"> and </w:t>
      </w:r>
      <w:r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voted for the post</w:t>
      </w:r>
      <w:r>
        <w:rPr>
          <w:rStyle w:val="jlqj4b"/>
          <w:lang w:val="en"/>
        </w:rPr>
        <w:t>, his</w:t>
      </w:r>
      <w:r>
        <w:rPr>
          <w:rStyle w:val="jlqj4b"/>
        </w:rPr>
        <w:t xml:space="preserve"> email</w:t>
      </w:r>
      <w:r>
        <w:rPr>
          <w:rStyle w:val="jlqj4b"/>
          <w:lang w:val="en"/>
        </w:rPr>
        <w:t xml:space="preserve"> should be displayed.</w:t>
      </w:r>
    </w:p>
    <w:p w14:paraId="46B6BD8A" w14:textId="6EB2252D" w:rsidR="005563A6" w:rsidRDefault="00F817F6" w:rsidP="005563A6">
      <w:pPr>
        <w:rPr>
          <w:rStyle w:val="jlqj4b"/>
          <w:b/>
          <w:bCs/>
        </w:rPr>
      </w:pPr>
      <w:r w:rsidRPr="00F817F6">
        <w:rPr>
          <w:noProof/>
        </w:rPr>
        <w:lastRenderedPageBreak/>
        <w:t xml:space="preserve"> </w:t>
      </w:r>
      <w:r w:rsidRPr="00F817F6">
        <w:rPr>
          <w:rStyle w:val="jlqj4b"/>
          <w:b/>
          <w:bCs/>
          <w:noProof/>
        </w:rPr>
        <w:drawing>
          <wp:inline distT="0" distB="0" distL="0" distR="0" wp14:anchorId="19E66DAE" wp14:editId="142629F0">
            <wp:extent cx="6626225" cy="4766310"/>
            <wp:effectExtent l="0" t="0" r="3175" b="0"/>
            <wp:docPr id="1916394365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94365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23B0123A" w:rsidR="005563A6" w:rsidRDefault="005563A6" w:rsidP="005563A6">
      <w:pPr>
        <w:pStyle w:val="4"/>
        <w:rPr>
          <w:noProof/>
        </w:rPr>
      </w:pPr>
      <w:r>
        <w:t xml:space="preserve">Add </w:t>
      </w:r>
      <w:r w:rsidR="00905D92">
        <w:rPr>
          <w:rFonts w:cstheme="minorHAnsi"/>
        </w:rPr>
        <w:t xml:space="preserve">Creature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529A84A4" w:rsidR="005563A6" w:rsidRDefault="005563A6" w:rsidP="005563A6">
      <w:r>
        <w:t xml:space="preserve">The </w:t>
      </w:r>
      <w:r w:rsidR="005A0BF1"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 w:rsidR="005A0BF1">
        <w:t xml:space="preserve">creature </w:t>
      </w:r>
      <w:r>
        <w:t xml:space="preserve">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F817F6">
        <w:rPr>
          <w:rFonts w:cstheme="minorHAnsi"/>
          <w:b/>
          <w:bCs/>
        </w:rPr>
        <w:t>all-posts</w:t>
      </w:r>
      <w:r w:rsidR="00F817F6">
        <w:rPr>
          <w:rFonts w:cstheme="minorHAnsi"/>
        </w:rPr>
        <w:t xml:space="preserve"> </w:t>
      </w:r>
      <w:r>
        <w:rPr>
          <w:rFonts w:cstheme="minorHAnsi"/>
        </w:rPr>
        <w:t>page.</w:t>
      </w:r>
    </w:p>
    <w:p w14:paraId="2602475C" w14:textId="0A13E347" w:rsidR="005563A6" w:rsidRDefault="00905D92" w:rsidP="005563A6">
      <w:pPr>
        <w:rPr>
          <w:lang w:val="bg-BG"/>
        </w:rPr>
      </w:pPr>
      <w:r w:rsidRPr="00905D92">
        <w:rPr>
          <w:noProof/>
        </w:rPr>
        <w:lastRenderedPageBreak/>
        <w:t xml:space="preserve"> </w:t>
      </w:r>
      <w:r w:rsidRPr="00905D92">
        <w:rPr>
          <w:noProof/>
          <w:lang w:val="bg-BG"/>
        </w:rPr>
        <w:drawing>
          <wp:inline distT="0" distB="0" distL="0" distR="0" wp14:anchorId="6A366F6E" wp14:editId="08222F9F">
            <wp:extent cx="6626225" cy="4331335"/>
            <wp:effectExtent l="0" t="0" r="3175" b="0"/>
            <wp:docPr id="1239688670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88670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4C2C5421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</w:t>
      </w:r>
      <w:r w:rsidR="00905D92">
        <w:rPr>
          <w:rFonts w:cstheme="minorHAnsi"/>
        </w:rPr>
        <w:t xml:space="preserve">Creature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5CE3353F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905D92">
        <w:rPr>
          <w:rStyle w:val="jlqj4b"/>
          <w:lang w:val="en"/>
        </w:rPr>
        <w:t xml:space="preserve">creature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905D92">
        <w:rPr>
          <w:rStyle w:val="jlqj4b"/>
          <w:b/>
          <w:bCs/>
          <w:lang w:val="en"/>
        </w:rPr>
        <w:t>all-posts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137E99A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905D92">
        <w:rPr>
          <w:rFonts w:cstheme="minorHAnsi"/>
        </w:rPr>
        <w:t xml:space="preserve">Creature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24B7BA58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905D92">
        <w:rPr>
          <w:rStyle w:val="jlqj4b"/>
          <w:b/>
          <w:lang w:val="en"/>
        </w:rPr>
        <w:t xml:space="preserve">creature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470C1B">
        <w:rPr>
          <w:rStyle w:val="jlqj4b"/>
        </w:rPr>
        <w:t>creature</w:t>
      </w:r>
      <w:r w:rsidR="00470C1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AD7C4B">
        <w:rPr>
          <w:rStyle w:val="jlqj4b"/>
          <w:b/>
        </w:rPr>
        <w:t>c</w:t>
      </w:r>
      <w:r w:rsidR="00470C1B">
        <w:rPr>
          <w:rStyle w:val="jlqj4b"/>
          <w:b/>
        </w:rPr>
        <w:t>reature</w:t>
      </w:r>
      <w:r w:rsidR="00470C1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77484BB" w:rsidR="005563A6" w:rsidRPr="0007045D" w:rsidRDefault="00470C1B" w:rsidP="005563A6">
      <w:pPr>
        <w:rPr>
          <w:lang w:val="bg-BG"/>
        </w:rPr>
      </w:pPr>
      <w:r w:rsidRPr="00470C1B">
        <w:rPr>
          <w:noProof/>
          <w:lang w:val="bg-BG"/>
        </w:rPr>
        <w:lastRenderedPageBreak/>
        <w:drawing>
          <wp:inline distT="0" distB="0" distL="0" distR="0" wp14:anchorId="3CEC8455" wp14:editId="022A195C">
            <wp:extent cx="6626225" cy="4331335"/>
            <wp:effectExtent l="0" t="0" r="3175" b="0"/>
            <wp:docPr id="1851850061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0061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1E09EFE1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</w:t>
      </w:r>
      <w:proofErr w:type="gramStart"/>
      <w:r>
        <w:rPr>
          <w:rFonts w:cstheme="minorHAnsi"/>
        </w:rPr>
        <w:t xml:space="preserve">the </w:t>
      </w:r>
      <w:r w:rsidR="00470C1B">
        <w:rPr>
          <w:b/>
        </w:rPr>
        <w:t>all</w:t>
      </w:r>
      <w:proofErr w:type="gramEnd"/>
      <w:r w:rsidR="00D635C0">
        <w:rPr>
          <w:b/>
        </w:rPr>
        <w:t xml:space="preserve"> </w:t>
      </w:r>
      <w:r w:rsidR="00470C1B">
        <w:rPr>
          <w:b/>
        </w:rPr>
        <w:t>posts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D635C0">
        <w:rPr>
          <w:rStyle w:val="CodeChar"/>
          <w:rFonts w:cstheme="minorHAnsi"/>
        </w:rPr>
        <w:t xml:space="preserve">creature </w:t>
      </w:r>
      <w:r>
        <w:rPr>
          <w:rStyle w:val="CodeChar"/>
          <w:rFonts w:cstheme="minorHAnsi"/>
        </w:rPr>
        <w:t>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ac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ac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20D59047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D635C0">
        <w:t xml:space="preserve">creature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proofErr w:type="gramStart"/>
      <w:r w:rsidR="00D635C0">
        <w:rPr>
          <w:rStyle w:val="jlqj4b"/>
          <w:b/>
        </w:rPr>
        <w:t>voted</w:t>
      </w:r>
      <w:proofErr w:type="gramEnd"/>
      <w:r w:rsidR="00D635C0">
        <w:rPr>
          <w:rStyle w:val="jlqj4b"/>
          <w:b/>
          <w:lang w:val="en"/>
        </w:rPr>
        <w:t xml:space="preserve"> </w:t>
      </w:r>
      <w:r w:rsidR="005D7F06">
        <w:rPr>
          <w:rStyle w:val="jlqj4b"/>
          <w:b/>
          <w:lang w:val="en"/>
        </w:rPr>
        <w:t xml:space="preserve">for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67A0EDDB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D635C0">
        <w:t xml:space="preserve">creature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D635C0">
        <w:t xml:space="preserve">creature </w:t>
      </w:r>
      <w:r>
        <w:t>posts.</w:t>
      </w:r>
    </w:p>
    <w:p w14:paraId="22CA2FAE" w14:textId="43429963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profile </w:t>
      </w:r>
      <w:r>
        <w:t>page and functionality.</w:t>
      </w:r>
    </w:p>
    <w:p w14:paraId="4193FBC7" w14:textId="32F7730D" w:rsidR="005563A6" w:rsidRDefault="005563A6">
      <w:pPr>
        <w:pStyle w:val="ac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create post </w:t>
      </w:r>
      <w:r>
        <w:t>page and functionality.</w:t>
      </w:r>
    </w:p>
    <w:p w14:paraId="652EEBC4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5A057FEE" w:rsidR="005563A6" w:rsidRDefault="00D635C0" w:rsidP="005563A6">
      <w:pPr>
        <w:rPr>
          <w:lang w:val="bg-BG"/>
        </w:rPr>
      </w:pPr>
      <w:r w:rsidRPr="00D635C0">
        <w:rPr>
          <w:noProof/>
          <w:lang w:val="bg-BG"/>
        </w:rPr>
        <w:lastRenderedPageBreak/>
        <w:drawing>
          <wp:inline distT="0" distB="0" distL="0" distR="0" wp14:anchorId="2BEB9BC9" wp14:editId="368536C8">
            <wp:extent cx="6626225" cy="3078480"/>
            <wp:effectExtent l="0" t="0" r="3175" b="7620"/>
            <wp:docPr id="1270328704" name="Картина 1" descr="Картина, която съдържа текст, екранна снимка, чове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328704" name="Картина 1" descr="Картина, която съдържа текст, екранна снимка, човек, Мултимедиен софтуер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proofErr w:type="spellEnd"/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proofErr w:type="spellEnd"/>
      <w: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068AC0F0" w:rsidR="00D1239C" w:rsidRPr="0087386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fir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0EB7DD8A" w14:textId="374FB188" w:rsidR="00D1239C" w:rsidRPr="0087386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>The l</w:t>
      </w:r>
      <w:r>
        <w:rPr>
          <w:rFonts w:cstheme="minorHAnsi"/>
          <w:b/>
          <w:noProof/>
        </w:rPr>
        <w:t xml:space="preserve">a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347AC1D1" w:rsidR="005563A6" w:rsidRPr="00A945FB" w:rsidRDefault="003233F1" w:rsidP="005563A6">
      <w:pPr>
        <w:rPr>
          <w:noProof/>
        </w:rPr>
      </w:pPr>
      <w:r w:rsidRPr="003233F1">
        <w:rPr>
          <w:noProof/>
        </w:rPr>
        <w:lastRenderedPageBreak/>
        <w:drawing>
          <wp:inline distT="0" distB="0" distL="0" distR="0" wp14:anchorId="2837E52A" wp14:editId="3575E40D">
            <wp:extent cx="6626225" cy="3782695"/>
            <wp:effectExtent l="0" t="0" r="3175" b="8255"/>
            <wp:docPr id="1794771291" name="Картина 1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771291" name="Картина 1" descr="Картина, която съдържа текст, екранна снимка, Дигитална композиция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D5D462C" w:rsidR="005563A6" w:rsidRDefault="00F3031C" w:rsidP="005563A6">
      <w:pPr>
        <w:pStyle w:val="3"/>
      </w:pPr>
      <w:r>
        <w:t>Animals</w:t>
      </w:r>
    </w:p>
    <w:p w14:paraId="55B87BE7" w14:textId="07C04A90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>n animal</w:t>
      </w:r>
      <w:r w:rsidR="004A1E16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77777777" w:rsidR="005563A6" w:rsidRPr="00F3031C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1161B9E6" w:rsidR="00F3031C" w:rsidRDefault="00F3031C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3233F1">
        <w:rPr>
          <w:b/>
          <w:noProof/>
        </w:rPr>
        <w:t xml:space="preserve">species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6D25624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3233F1">
        <w:rPr>
          <w:b/>
          <w:noProof/>
        </w:rPr>
        <w:t xml:space="preserve">creature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12AAED04" w:rsidR="005563A6" w:rsidRPr="00A945FB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3233F1">
        <w:rPr>
          <w:b/>
          <w:noProof/>
        </w:rPr>
        <w:t xml:space="preserve">skin color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3233F1">
        <w:rPr>
          <w:rFonts w:cstheme="minorHAnsi"/>
          <w:b/>
          <w:noProof/>
        </w:rPr>
        <w:t>at least 3 characters.</w:t>
      </w:r>
    </w:p>
    <w:p w14:paraId="281CC82E" w14:textId="6E79C9C1" w:rsidR="00A945FB" w:rsidRDefault="00A945FB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3233F1">
        <w:rPr>
          <w:rFonts w:cstheme="minorHAnsi"/>
          <w:b/>
          <w:noProof/>
        </w:rPr>
        <w:t xml:space="preserve">eye color </w:t>
      </w:r>
      <w:r>
        <w:rPr>
          <w:rFonts w:cstheme="minorHAnsi"/>
          <w:bCs/>
          <w:noProof/>
        </w:rPr>
        <w:t xml:space="preserve">is required and should be </w:t>
      </w:r>
      <w:r w:rsidR="003233F1">
        <w:rPr>
          <w:rFonts w:cstheme="minorHAnsi"/>
          <w:b/>
          <w:noProof/>
        </w:rPr>
        <w:t xml:space="preserve">a </w:t>
      </w:r>
      <w:r w:rsidRPr="0058591F">
        <w:rPr>
          <w:rFonts w:cstheme="minorHAnsi"/>
          <w:b/>
          <w:noProof/>
        </w:rPr>
        <w:t>at least</w:t>
      </w:r>
      <w:r>
        <w:rPr>
          <w:rFonts w:cstheme="minorHAnsi"/>
          <w:bCs/>
          <w:noProof/>
        </w:rPr>
        <w:t xml:space="preserve"> </w:t>
      </w:r>
      <w:r>
        <w:rPr>
          <w:rFonts w:cstheme="minorHAnsi"/>
          <w:b/>
          <w:noProof/>
        </w:rPr>
        <w:t>3</w:t>
      </w:r>
      <w:r w:rsidR="003233F1">
        <w:rPr>
          <w:rFonts w:cstheme="minorHAnsi"/>
          <w:b/>
          <w:noProof/>
        </w:rPr>
        <w:t xml:space="preserve"> characters</w:t>
      </w:r>
      <w:r>
        <w:rPr>
          <w:rFonts w:cstheme="minorHAnsi"/>
          <w:b/>
          <w:noProof/>
        </w:rPr>
        <w:t>.</w:t>
      </w:r>
    </w:p>
    <w:p w14:paraId="0B85767F" w14:textId="1623AB79" w:rsidR="005563A6" w:rsidRPr="0058591F" w:rsidRDefault="005563A6" w:rsidP="00A83EB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A83EB6">
        <w:rPr>
          <w:b/>
          <w:noProof/>
        </w:rPr>
        <w:t>5</w:t>
      </w:r>
      <w:r w:rsidR="003233F1">
        <w:rPr>
          <w:b/>
          <w:noProof/>
        </w:rPr>
        <w:t>0</w:t>
      </w:r>
      <w:r>
        <w:rPr>
          <w:b/>
          <w:noProof/>
        </w:rPr>
        <w:t>0 characters</w:t>
      </w:r>
      <w:r>
        <w:rPr>
          <w:bCs/>
          <w:noProof/>
        </w:rPr>
        <w:t>.</w:t>
      </w:r>
    </w:p>
    <w:p w14:paraId="1396DE2F" w14:textId="4E1A2242" w:rsidR="003233F1" w:rsidRPr="0058591F" w:rsidRDefault="00D1239C" w:rsidP="0058591F">
      <w:pPr>
        <w:spacing w:before="120" w:line="240" w:lineRule="auto"/>
        <w:rPr>
          <w:b/>
          <w:bCs/>
          <w:noProof/>
          <w:lang w:val="bg-BG"/>
        </w:rPr>
      </w:pPr>
      <w:r w:rsidRPr="00D1239C">
        <w:rPr>
          <w:b/>
          <w:bCs/>
          <w:noProof/>
          <w:lang w:val="bg-BG"/>
        </w:rPr>
        <w:lastRenderedPageBreak/>
        <w:drawing>
          <wp:inline distT="0" distB="0" distL="0" distR="0" wp14:anchorId="5BA12BAC" wp14:editId="168CC81D">
            <wp:extent cx="6626225" cy="4331335"/>
            <wp:effectExtent l="0" t="0" r="3175" b="0"/>
            <wp:docPr id="1972809964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09964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2EBF0D31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D635C0">
        <w:rPr>
          <w:noProof/>
        </w:rPr>
        <w:t xml:space="preserve">Profile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33130A3A" w14:textId="346A4C61" w:rsidR="00D635C0" w:rsidRDefault="00D635C0" w:rsidP="00D635C0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in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643888">
        <w:rPr>
          <w:rStyle w:val="jlqj4b"/>
          <w:lang w:val="en"/>
        </w:rPr>
        <w:t xml:space="preserve"> </w:t>
      </w:r>
    </w:p>
    <w:p w14:paraId="486C6110" w14:textId="75AF8AB2" w:rsidR="00643888" w:rsidRPr="00643888" w:rsidRDefault="00643888" w:rsidP="00D635C0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>
        <w:rPr>
          <w:rStyle w:val="jlqj4b"/>
          <w:b/>
        </w:rPr>
        <w:t>creature's 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bCs/>
          <w:lang w:val="en"/>
        </w:rPr>
        <w:t>species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author, rating of votes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creature</w:t>
      </w:r>
      <w:r>
        <w:rPr>
          <w:rStyle w:val="jlqj4b"/>
          <w:lang w:val="en"/>
        </w:rPr>
        <w:t>. As in the picture below:</w:t>
      </w:r>
    </w:p>
    <w:p w14:paraId="0AC702A6" w14:textId="5CB41CE4" w:rsidR="005563A6" w:rsidRDefault="002F67ED" w:rsidP="005563A6">
      <w:pPr>
        <w:rPr>
          <w:noProof/>
        </w:rPr>
      </w:pPr>
      <w:r w:rsidRPr="002F67ED">
        <w:rPr>
          <w:noProof/>
        </w:rPr>
        <w:drawing>
          <wp:inline distT="0" distB="0" distL="0" distR="0" wp14:anchorId="16194D0A" wp14:editId="2A11CFA0">
            <wp:extent cx="6626225" cy="3078480"/>
            <wp:effectExtent l="0" t="0" r="3175" b="7620"/>
            <wp:docPr id="1837235422" name="Картина 1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35422" name="Картина 1" descr="Картина, която съдържа текст, екранна снимка, Мултимедиен софтуер,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9537" w14:textId="1D9B9F9E" w:rsidR="00C36497" w:rsidRDefault="00C36497" w:rsidP="005563A6">
      <w:pPr>
        <w:rPr>
          <w:noProof/>
        </w:rPr>
      </w:pPr>
      <w:r w:rsidRPr="00C36497">
        <w:rPr>
          <w:noProof/>
          <w:lang w:val="bg-BG" w:eastAsia="bg-BG"/>
        </w:rPr>
        <w:lastRenderedPageBreak/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</w:t>
      </w:r>
      <w:r w:rsidR="003A492C">
        <w:rPr>
          <w:noProof/>
          <w:lang w:eastAsia="bg-BG"/>
        </w:rPr>
        <w:t>posts</w:t>
      </w:r>
      <w:r>
        <w:rPr>
          <w:noProof/>
          <w:lang w:val="bg-BG" w:eastAsia="bg-BG"/>
        </w:rPr>
        <w:t>, display</w:t>
      </w:r>
      <w:r w:rsidRPr="00137762">
        <w:rPr>
          <w:noProof/>
          <w:lang w:val="bg-BG" w:eastAsia="bg-BG"/>
        </w:rPr>
        <w:t>:</w:t>
      </w:r>
      <w:r w:rsidR="003A492C" w:rsidRPr="003A492C">
        <w:rPr>
          <w:noProof/>
        </w:rPr>
        <w:t xml:space="preserve"> </w:t>
      </w:r>
      <w:r w:rsidR="003A492C" w:rsidRPr="003A492C">
        <w:rPr>
          <w:noProof/>
        </w:rPr>
        <w:drawing>
          <wp:inline distT="0" distB="0" distL="0" distR="0" wp14:anchorId="28E4FB12" wp14:editId="0644EEBC">
            <wp:extent cx="6626225" cy="3078480"/>
            <wp:effectExtent l="0" t="0" r="3175" b="7620"/>
            <wp:docPr id="263446933" name="Картина 1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446933" name="Картина 1" descr="Картина, която съдържа екранна снимка,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t>Submitting Your Solution</w:t>
      </w:r>
    </w:p>
    <w:p w14:paraId="6C9460DE" w14:textId="4954182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2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17B70" w14:textId="77777777" w:rsidR="001F65E2" w:rsidRDefault="001F65E2" w:rsidP="008068A2">
      <w:pPr>
        <w:spacing w:after="0" w:line="240" w:lineRule="auto"/>
      </w:pPr>
      <w:r>
        <w:separator/>
      </w:r>
    </w:p>
  </w:endnote>
  <w:endnote w:type="continuationSeparator" w:id="0">
    <w:p w14:paraId="228DFA3C" w14:textId="77777777" w:rsidR="001F65E2" w:rsidRDefault="001F65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F060F" w14:textId="77777777" w:rsidR="001F65E2" w:rsidRDefault="001F65E2" w:rsidP="008068A2">
      <w:pPr>
        <w:spacing w:after="0" w:line="240" w:lineRule="auto"/>
      </w:pPr>
      <w:r>
        <w:separator/>
      </w:r>
    </w:p>
  </w:footnote>
  <w:footnote w:type="continuationSeparator" w:id="0">
    <w:p w14:paraId="226AD7E2" w14:textId="77777777" w:rsidR="001F65E2" w:rsidRDefault="001F65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0FAOE7JU4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4D8F"/>
    <w:rsid w:val="00056A6B"/>
    <w:rsid w:val="0005706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4F99"/>
    <w:rsid w:val="00256F49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233F1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608F2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60BE2"/>
    <w:rsid w:val="00662E3B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96952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2516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C0E46"/>
    <w:rsid w:val="009D0207"/>
    <w:rsid w:val="009D1805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  <w:style w:type="paragraph" w:styleId="af4">
    <w:name w:val="Revision"/>
    <w:hidden/>
    <w:uiPriority w:val="99"/>
    <w:semiHidden/>
    <w:rsid w:val="009516F5"/>
    <w:pPr>
      <w:spacing w:after="0" w:line="240" w:lineRule="auto"/>
    </w:pPr>
  </w:style>
  <w:style w:type="paragraph" w:styleId="af5">
    <w:name w:val="annotation subject"/>
    <w:basedOn w:val="af1"/>
    <w:next w:val="af1"/>
    <w:link w:val="af6"/>
    <w:uiPriority w:val="99"/>
    <w:semiHidden/>
    <w:unhideWhenUsed/>
    <w:rsid w:val="004A1E16"/>
    <w:rPr>
      <w:b/>
      <w:bCs/>
    </w:rPr>
  </w:style>
  <w:style w:type="character" w:customStyle="1" w:styleId="af6">
    <w:name w:val="Предмет на коментар Знак"/>
    <w:basedOn w:val="af2"/>
    <w:link w:val="af5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a0"/>
    <w:rsid w:val="001D18E2"/>
  </w:style>
  <w:style w:type="character" w:customStyle="1" w:styleId="eop">
    <w:name w:val="eop"/>
    <w:basedOn w:val="a0"/>
    <w:rsid w:val="001D18E2"/>
  </w:style>
  <w:style w:type="character" w:customStyle="1" w:styleId="scxw187032803">
    <w:name w:val="scxw187032803"/>
    <w:basedOn w:val="a0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hyperlink" Target="https://softuni.bg/trainings/4111/js-back-end-may-2023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Props1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2</TotalTime>
  <Pages>15</Pages>
  <Words>1431</Words>
  <Characters>8157</Characters>
  <Application>Microsoft Office Word</Application>
  <DocSecurity>0</DocSecurity>
  <Lines>67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04</cp:revision>
  <cp:lastPrinted>2015-10-26T22:35:00Z</cp:lastPrinted>
  <dcterms:created xsi:type="dcterms:W3CDTF">2021-08-03T05:48:00Z</dcterms:created>
  <dcterms:modified xsi:type="dcterms:W3CDTF">2023-08-10T11:5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